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DBE5F1" w:themeColor="accent1" w:themeTint="33"/>
  <w:body>
    <w:p w:rsidR="006D0838" w:rsidRDefault="00C3385E" w:rsidP="00C3385E">
      <w:pPr>
        <w:spacing w:after="0"/>
        <w:ind w:left="-567"/>
        <w:jc w:val="center"/>
      </w:pPr>
      <w:r w:rsidRPr="00C3385E">
        <w:rPr>
          <w:noProof/>
          <w:lang w:val="en-US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1477644</wp:posOffset>
            </wp:positionH>
            <wp:positionV relativeFrom="paragraph">
              <wp:posOffset>-147320</wp:posOffset>
            </wp:positionV>
            <wp:extent cx="2629265" cy="937260"/>
            <wp:effectExtent l="0" t="0" r="0" b="0"/>
            <wp:wrapNone/>
            <wp:docPr id="2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pkukmweb.ukm.my/v3/images/stories/LogoKorporat/alt_4warna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9496" cy="9409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D3B75" w:rsidRDefault="000D3B75" w:rsidP="00C3385E">
      <w:pPr>
        <w:spacing w:after="0"/>
        <w:ind w:left="-567"/>
        <w:jc w:val="center"/>
      </w:pPr>
    </w:p>
    <w:p w:rsidR="006D0838" w:rsidRDefault="006D0838" w:rsidP="00102DFE">
      <w:pPr>
        <w:spacing w:after="0"/>
        <w:ind w:left="-567"/>
      </w:pPr>
    </w:p>
    <w:p w:rsidR="00975275" w:rsidRDefault="006D0838" w:rsidP="006D0838">
      <w:pPr>
        <w:tabs>
          <w:tab w:val="left" w:pos="2445"/>
        </w:tabs>
        <w:spacing w:after="0"/>
        <w:ind w:left="-567"/>
      </w:pPr>
      <w:r>
        <w:tab/>
      </w:r>
      <w:bookmarkStart w:id="0" w:name="_GoBack"/>
      <w:bookmarkEnd w:id="0"/>
      <w:r w:rsidR="00664E01">
        <w:br w:type="textWrapping" w:clear="all"/>
      </w:r>
    </w:p>
    <w:tbl>
      <w:tblPr>
        <w:tblStyle w:val="TableGrid"/>
        <w:tblW w:w="0" w:type="auto"/>
        <w:tblInd w:w="817" w:type="dxa"/>
        <w:tblLayout w:type="fixed"/>
        <w:tblLook w:val="04A0" w:firstRow="1" w:lastRow="0" w:firstColumn="1" w:lastColumn="0" w:noHBand="0" w:noVBand="1"/>
      </w:tblPr>
      <w:tblGrid>
        <w:gridCol w:w="7655"/>
      </w:tblGrid>
      <w:tr w:rsidR="00D3011E" w:rsidTr="00C9247E">
        <w:tc>
          <w:tcPr>
            <w:tcW w:w="7655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:rsidR="00D3011E" w:rsidRPr="00F9778E" w:rsidRDefault="00D3011E" w:rsidP="00102DFE">
            <w:pPr>
              <w:jc w:val="center"/>
              <w:rPr>
                <w:b/>
              </w:rPr>
            </w:pPr>
            <w:r w:rsidRPr="00F9778E">
              <w:rPr>
                <w:b/>
              </w:rPr>
              <w:t>UNIVERSITI KEBANGSAAN MALAYSIA</w:t>
            </w:r>
          </w:p>
          <w:p w:rsidR="00D3011E" w:rsidRPr="00F9778E" w:rsidRDefault="00D3011E" w:rsidP="00102DFE">
            <w:pPr>
              <w:jc w:val="center"/>
              <w:rPr>
                <w:b/>
              </w:rPr>
            </w:pPr>
            <w:r w:rsidRPr="00F9778E">
              <w:rPr>
                <w:b/>
              </w:rPr>
              <w:t>FAKULTI SAINS KESIHATAN</w:t>
            </w:r>
          </w:p>
          <w:p w:rsidR="00102DFE" w:rsidRPr="00F9778E" w:rsidRDefault="00102DFE" w:rsidP="00102DFE">
            <w:pPr>
              <w:jc w:val="center"/>
              <w:rPr>
                <w:b/>
              </w:rPr>
            </w:pPr>
            <w:r w:rsidRPr="00F9778E">
              <w:rPr>
                <w:b/>
                <w:bCs/>
              </w:rPr>
              <w:t>PERMOHONAN PENANGGUHAN DAN PENGGANTIAN KULIAH</w:t>
            </w:r>
            <w:r w:rsidR="00C9247E">
              <w:rPr>
                <w:b/>
                <w:bCs/>
              </w:rPr>
              <w:t xml:space="preserve"> PRASISWAZAH</w:t>
            </w:r>
          </w:p>
          <w:p w:rsidR="00D3011E" w:rsidRDefault="00D3011E" w:rsidP="00102DFE">
            <w:pPr>
              <w:jc w:val="center"/>
            </w:pPr>
            <w:r w:rsidRPr="00F9778E">
              <w:rPr>
                <w:b/>
              </w:rPr>
              <w:t>SEMESTER _____ SESI_________</w:t>
            </w:r>
          </w:p>
        </w:tc>
      </w:tr>
    </w:tbl>
    <w:p w:rsidR="00975275" w:rsidRDefault="00975275" w:rsidP="00102DFE">
      <w:pPr>
        <w:spacing w:after="0"/>
      </w:pPr>
    </w:p>
    <w:p w:rsidR="00102DFE" w:rsidRDefault="00102DFE" w:rsidP="00102DFE">
      <w:pPr>
        <w:spacing w:after="0"/>
        <w:rPr>
          <w:b/>
          <w:bCs/>
        </w:rPr>
      </w:pPr>
      <w:r>
        <w:rPr>
          <w:b/>
          <w:bCs/>
        </w:rPr>
        <w:t>Bahagian A</w:t>
      </w:r>
      <w:r>
        <w:rPr>
          <w:b/>
          <w:bCs/>
        </w:rPr>
        <w:tab/>
        <w:t>:</w:t>
      </w:r>
      <w:r>
        <w:rPr>
          <w:b/>
          <w:bCs/>
        </w:rPr>
        <w:tab/>
        <w:t>Maklumat Kursus (Diisi oleh Pensyarah Kursus)</w:t>
      </w:r>
    </w:p>
    <w:p w:rsidR="00102DFE" w:rsidRDefault="00102DFE" w:rsidP="00102DFE">
      <w:pPr>
        <w:spacing w:after="0"/>
      </w:pPr>
    </w:p>
    <w:p w:rsidR="00102DFE" w:rsidRDefault="00102DFE" w:rsidP="00102DFE">
      <w:pPr>
        <w:spacing w:after="0"/>
      </w:pPr>
      <w:r>
        <w:t>Nama Pensyarah</w:t>
      </w:r>
      <w:r>
        <w:tab/>
        <w:t>:</w:t>
      </w:r>
      <w:r>
        <w:tab/>
        <w:t>___________________________________________________</w:t>
      </w:r>
      <w:r w:rsidR="00BD5D4F">
        <w:t>_____</w:t>
      </w:r>
    </w:p>
    <w:p w:rsidR="00102DFE" w:rsidRDefault="00102DFE" w:rsidP="00102DFE">
      <w:pPr>
        <w:spacing w:after="0"/>
      </w:pPr>
    </w:p>
    <w:p w:rsidR="00102DFE" w:rsidRDefault="00102DFE" w:rsidP="00102DFE">
      <w:pPr>
        <w:spacing w:after="0"/>
      </w:pPr>
      <w:r>
        <w:t>Kod Kursus</w:t>
      </w:r>
      <w:r>
        <w:tab/>
      </w:r>
      <w:r>
        <w:tab/>
        <w:t>:</w:t>
      </w:r>
      <w:r>
        <w:tab/>
        <w:t>___________________________________________________</w:t>
      </w:r>
      <w:r w:rsidR="00BD5D4F">
        <w:t>_____</w:t>
      </w:r>
    </w:p>
    <w:p w:rsidR="00102DFE" w:rsidRDefault="00102DFE" w:rsidP="00102DFE">
      <w:pPr>
        <w:spacing w:after="0"/>
      </w:pPr>
    </w:p>
    <w:p w:rsidR="00102DFE" w:rsidRDefault="00102DFE" w:rsidP="00BD5D4F">
      <w:pPr>
        <w:spacing w:after="0"/>
      </w:pPr>
      <w:r>
        <w:t>Nama Kursus</w:t>
      </w:r>
      <w:r>
        <w:tab/>
      </w:r>
      <w:r>
        <w:tab/>
        <w:t>:</w:t>
      </w:r>
      <w:r>
        <w:tab/>
        <w:t>___________________________________________________</w:t>
      </w:r>
      <w:r w:rsidR="00BD5D4F">
        <w:t>_____</w:t>
      </w:r>
    </w:p>
    <w:p w:rsidR="00102DFE" w:rsidRDefault="00102DFE" w:rsidP="00102DFE">
      <w:pPr>
        <w:spacing w:after="0"/>
      </w:pPr>
    </w:p>
    <w:p w:rsidR="00102DFE" w:rsidRDefault="00102DFE" w:rsidP="00102DFE">
      <w:pPr>
        <w:spacing w:after="0"/>
      </w:pPr>
      <w:r>
        <w:t>Tarikh dan Waktu Kuliah</w:t>
      </w:r>
      <w:r>
        <w:tab/>
        <w:t>:</w:t>
      </w:r>
      <w:r>
        <w:tab/>
        <w:t>_____________________________________________</w:t>
      </w:r>
      <w:r w:rsidR="00BD5D4F">
        <w:t>_____</w:t>
      </w:r>
    </w:p>
    <w:p w:rsidR="00102DFE" w:rsidRDefault="00102DFE" w:rsidP="00102DFE">
      <w:pPr>
        <w:spacing w:after="0"/>
      </w:pPr>
    </w:p>
    <w:p w:rsidR="00102DFE" w:rsidRDefault="00102DFE" w:rsidP="00102DFE">
      <w:pPr>
        <w:spacing w:after="0"/>
      </w:pPr>
      <w:r>
        <w:t>Sebab penangguhan</w:t>
      </w:r>
      <w:r>
        <w:tab/>
      </w:r>
      <w:r>
        <w:tab/>
        <w:t>:</w:t>
      </w:r>
      <w:r>
        <w:tab/>
        <w:t>_____________________________________________</w:t>
      </w:r>
      <w:r w:rsidR="00BD5D4F">
        <w:t>_____</w:t>
      </w:r>
    </w:p>
    <w:p w:rsidR="00102DFE" w:rsidRDefault="00102DFE" w:rsidP="00102DFE">
      <w:pPr>
        <w:spacing w:after="0"/>
      </w:pPr>
    </w:p>
    <w:p w:rsidR="00102DFE" w:rsidRDefault="00102DFE" w:rsidP="00102DFE">
      <w:pPr>
        <w:spacing w:after="0"/>
      </w:pPr>
      <w:r>
        <w:t>___________________________________________________________________________</w:t>
      </w:r>
      <w:r w:rsidR="00BD5D4F">
        <w:t>_______</w:t>
      </w:r>
    </w:p>
    <w:p w:rsidR="00102DFE" w:rsidRDefault="00102DFE" w:rsidP="00102DFE">
      <w:pPr>
        <w:spacing w:after="0"/>
      </w:pPr>
    </w:p>
    <w:p w:rsidR="00102DFE" w:rsidRDefault="00102DFE" w:rsidP="00102DFE">
      <w:pPr>
        <w:spacing w:after="0"/>
      </w:pPr>
      <w:r>
        <w:t>Cadangan tarikh dan waktu kuliah gantian</w:t>
      </w:r>
      <w:r>
        <w:tab/>
        <w:t>:</w:t>
      </w:r>
      <w:r>
        <w:tab/>
        <w:t>_________________________________</w:t>
      </w:r>
    </w:p>
    <w:p w:rsidR="00102DFE" w:rsidRDefault="00102DFE" w:rsidP="00102DFE">
      <w:pPr>
        <w:spacing w:after="0"/>
      </w:pPr>
    </w:p>
    <w:p w:rsidR="00102DFE" w:rsidRDefault="00102DFE" w:rsidP="00102DFE">
      <w:pPr>
        <w:spacing w:after="0"/>
      </w:pPr>
      <w:r>
        <w:t>Tandatangan</w:t>
      </w:r>
      <w:r>
        <w:tab/>
      </w:r>
      <w:r>
        <w:tab/>
      </w:r>
      <w:r>
        <w:tab/>
        <w:t>:</w:t>
      </w:r>
      <w:r>
        <w:tab/>
        <w:t>___________________________</w:t>
      </w:r>
    </w:p>
    <w:p w:rsidR="00102DFE" w:rsidRDefault="00102DFE" w:rsidP="00102DFE">
      <w:pPr>
        <w:spacing w:after="0"/>
      </w:pPr>
    </w:p>
    <w:p w:rsidR="00102DFE" w:rsidRDefault="00102DFE" w:rsidP="00102DFE">
      <w:pPr>
        <w:spacing w:after="0"/>
      </w:pPr>
      <w:r>
        <w:t>Tarikh</w:t>
      </w:r>
      <w:r>
        <w:tab/>
      </w:r>
      <w:r>
        <w:tab/>
      </w:r>
      <w:r>
        <w:tab/>
      </w:r>
      <w:r>
        <w:tab/>
        <w:t>:</w:t>
      </w:r>
      <w:r>
        <w:tab/>
        <w:t>___________________________</w:t>
      </w:r>
    </w:p>
    <w:p w:rsidR="00102DFE" w:rsidRDefault="000D3B75" w:rsidP="00102DFE">
      <w:pPr>
        <w:spacing w:after="0"/>
        <w:rPr>
          <w:b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53670</wp:posOffset>
                </wp:positionV>
                <wp:extent cx="5715000" cy="0"/>
                <wp:effectExtent l="23495" t="14605" r="14605" b="23495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F752A0C" id="Line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2.1pt" to="450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" strokeweight="2.25pt"/>
            </w:pict>
          </mc:Fallback>
        </mc:AlternateContent>
      </w:r>
      <w:r w:rsidR="00102DFE" w:rsidRPr="00DA1BFD">
        <w:rPr>
          <w:b/>
        </w:rPr>
        <w:br/>
      </w:r>
    </w:p>
    <w:p w:rsidR="00102DFE" w:rsidRPr="00DA1BFD" w:rsidRDefault="00102DFE" w:rsidP="00102DFE">
      <w:pPr>
        <w:spacing w:after="0"/>
        <w:rPr>
          <w:b/>
        </w:rPr>
      </w:pPr>
      <w:r w:rsidRPr="00DA1BFD">
        <w:rPr>
          <w:b/>
        </w:rPr>
        <w:t>Bahagian B :</w:t>
      </w:r>
      <w:r w:rsidRPr="00DA1BFD">
        <w:rPr>
          <w:b/>
        </w:rPr>
        <w:tab/>
        <w:t>Ketua Jabatan/Penyelaras Program</w:t>
      </w:r>
    </w:p>
    <w:p w:rsidR="00102DFE" w:rsidRDefault="00102DFE" w:rsidP="00102DFE">
      <w:pPr>
        <w:spacing w:after="0"/>
      </w:pPr>
    </w:p>
    <w:p w:rsidR="00102DFE" w:rsidRDefault="00102DFE" w:rsidP="00102DFE">
      <w:pPr>
        <w:spacing w:after="0"/>
      </w:pPr>
      <w:r>
        <w:t>Permohonan</w:t>
      </w:r>
      <w:r>
        <w:tab/>
        <w:t>:</w:t>
      </w:r>
      <w:r>
        <w:tab/>
        <w:t>Disokong/ Tidak Disokong*</w:t>
      </w:r>
    </w:p>
    <w:p w:rsidR="00102DFE" w:rsidRDefault="00102DFE" w:rsidP="00102DFE">
      <w:pPr>
        <w:spacing w:after="0"/>
      </w:pPr>
    </w:p>
    <w:p w:rsidR="00102DFE" w:rsidRDefault="00102DFE" w:rsidP="00102DFE">
      <w:pPr>
        <w:spacing w:after="0"/>
      </w:pPr>
      <w:r>
        <w:t xml:space="preserve">Tandatangan </w:t>
      </w:r>
      <w:r>
        <w:tab/>
        <w:t>:</w:t>
      </w:r>
      <w:r>
        <w:tab/>
        <w:t>______________________</w:t>
      </w:r>
      <w:r>
        <w:tab/>
        <w:t xml:space="preserve"> Tarikh : _________________________</w:t>
      </w:r>
    </w:p>
    <w:p w:rsidR="00102DFE" w:rsidRDefault="00D23D69" w:rsidP="00102DFE">
      <w:pPr>
        <w:spacing w:after="0"/>
      </w:pPr>
      <w:r>
        <w:t>d</w:t>
      </w:r>
      <w:r w:rsidR="00007D5F">
        <w:t>an Cop</w:t>
      </w:r>
    </w:p>
    <w:p w:rsidR="00102DFE" w:rsidRPr="00102DFE" w:rsidRDefault="000D3B75" w:rsidP="00102DFE">
      <w:pPr>
        <w:spacing w:after="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54940</wp:posOffset>
                </wp:positionV>
                <wp:extent cx="5715000" cy="0"/>
                <wp:effectExtent l="23495" t="22860" r="14605" b="15240"/>
                <wp:wrapNone/>
                <wp:docPr id="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2E9112A" id="Line 4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2.2pt" to="450pt,1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" strokeweight="2.25pt"/>
            </w:pict>
          </mc:Fallback>
        </mc:AlternateContent>
      </w:r>
    </w:p>
    <w:p w:rsidR="00A30B59" w:rsidRPr="00102DFE" w:rsidRDefault="00102DFE" w:rsidP="00102DFE">
      <w:pPr>
        <w:spacing w:after="0"/>
        <w:rPr>
          <w:b/>
        </w:rPr>
      </w:pPr>
      <w:r w:rsidRPr="00C051D6">
        <w:rPr>
          <w:b/>
        </w:rPr>
        <w:t>Borang Ini Hendakla</w:t>
      </w:r>
      <w:r w:rsidR="00A30B59">
        <w:rPr>
          <w:b/>
        </w:rPr>
        <w:t>h Di Simpan Di Dalam Fail ISO Pengajaran Penggantian Kuliah</w:t>
      </w:r>
      <w:r w:rsidRPr="00C051D6">
        <w:rPr>
          <w:b/>
        </w:rPr>
        <w:t xml:space="preserve"> Di Jabatan Masing-Masing</w:t>
      </w:r>
      <w:r w:rsidR="00A30B59">
        <w:rPr>
          <w:b/>
        </w:rPr>
        <w:t xml:space="preserve"> </w:t>
      </w:r>
    </w:p>
    <w:p w:rsidR="00102DFE" w:rsidRPr="002B7912" w:rsidRDefault="00102DFE" w:rsidP="00102DFE">
      <w:pPr>
        <w:spacing w:after="0"/>
        <w:rPr>
          <w:lang w:val="es-ES"/>
        </w:rPr>
      </w:pPr>
      <w:r>
        <w:t>(*Potong yang tidak berkenaan)</w:t>
      </w:r>
    </w:p>
    <w:p w:rsidR="00102DFE" w:rsidRDefault="00102DFE" w:rsidP="00102DFE">
      <w:pPr>
        <w:spacing w:after="0"/>
      </w:pPr>
    </w:p>
    <w:sectPr w:rsidR="00102DFE" w:rsidSect="006A4A6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76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58AC" w:rsidRDefault="002E58AC" w:rsidP="00975275">
      <w:pPr>
        <w:spacing w:after="0" w:line="240" w:lineRule="auto"/>
      </w:pPr>
      <w:r>
        <w:separator/>
      </w:r>
    </w:p>
  </w:endnote>
  <w:endnote w:type="continuationSeparator" w:id="0">
    <w:p w:rsidR="002E58AC" w:rsidRDefault="002E58AC" w:rsidP="00975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75AC" w:rsidRDefault="00C975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75AC" w:rsidRDefault="00C975A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75AC" w:rsidRDefault="00C975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58AC" w:rsidRDefault="002E58AC" w:rsidP="00975275">
      <w:pPr>
        <w:spacing w:after="0" w:line="240" w:lineRule="auto"/>
      </w:pPr>
      <w:r>
        <w:separator/>
      </w:r>
    </w:p>
  </w:footnote>
  <w:footnote w:type="continuationSeparator" w:id="0">
    <w:p w:rsidR="002E58AC" w:rsidRDefault="002E58AC" w:rsidP="009752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75AC" w:rsidRDefault="00C975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5275" w:rsidRPr="00664E01" w:rsidRDefault="001A25E8" w:rsidP="00C3385E">
    <w:pPr>
      <w:pStyle w:val="Header"/>
      <w:tabs>
        <w:tab w:val="clear" w:pos="9072"/>
        <w:tab w:val="right" w:pos="9214"/>
      </w:tabs>
      <w:ind w:right="-142"/>
      <w:jc w:val="right"/>
      <w:rPr>
        <w:sz w:val="20"/>
        <w:szCs w:val="20"/>
      </w:rPr>
    </w:pPr>
    <w:r w:rsidRPr="00664E01">
      <w:rPr>
        <w:sz w:val="20"/>
        <w:szCs w:val="20"/>
      </w:rPr>
      <w:t>UKM/PPPS/F09</w:t>
    </w:r>
    <w:r w:rsidR="00013F4F">
      <w:rPr>
        <w:sz w:val="20"/>
        <w:szCs w:val="20"/>
      </w:rPr>
      <w:t>/P04/AK07/1</w:t>
    </w:r>
  </w:p>
  <w:p w:rsidR="00975275" w:rsidRDefault="00975275" w:rsidP="00664E01">
    <w:pPr>
      <w:pStyle w:val="Header"/>
      <w:tabs>
        <w:tab w:val="clear" w:pos="9072"/>
        <w:tab w:val="right" w:pos="9923"/>
      </w:tabs>
      <w:ind w:right="-709"/>
      <w:jc w:val="right"/>
    </w:pPr>
    <w:r w:rsidRPr="00664E01">
      <w:rPr>
        <w:sz w:val="20"/>
        <w:szCs w:val="20"/>
      </w:rPr>
      <w:t xml:space="preserve">                                                                                               </w:t>
    </w:r>
    <w:r w:rsidR="00664E01" w:rsidRPr="00664E01">
      <w:rPr>
        <w:sz w:val="20"/>
        <w:szCs w:val="20"/>
      </w:rPr>
      <w:t xml:space="preserve">             </w:t>
    </w:r>
    <w:r w:rsidR="00664E01">
      <w:rPr>
        <w:sz w:val="20"/>
        <w:szCs w:val="20"/>
      </w:rPr>
      <w:t xml:space="preserve">                  </w:t>
    </w:r>
    <w:r w:rsidR="00664E01" w:rsidRPr="00664E01">
      <w:rPr>
        <w:sz w:val="20"/>
        <w:szCs w:val="20"/>
      </w:rPr>
      <w:t xml:space="preserve"> </w:t>
    </w:r>
    <w:r w:rsidR="00C3385E">
      <w:rPr>
        <w:sz w:val="20"/>
        <w:szCs w:val="20"/>
      </w:rPr>
      <w:t xml:space="preserve"> </w:t>
    </w:r>
    <w:r w:rsidRPr="00664E01">
      <w:rPr>
        <w:sz w:val="20"/>
        <w:szCs w:val="20"/>
      </w:rPr>
      <w:t>Tarikh Kuatkuasa:</w:t>
    </w:r>
    <w:r w:rsidR="00C975AC">
      <w:rPr>
        <w:sz w:val="20"/>
        <w:szCs w:val="20"/>
      </w:rPr>
      <w:t xml:space="preserve"> 01-07</w:t>
    </w:r>
    <w:r w:rsidR="00C3385E">
      <w:rPr>
        <w:sz w:val="20"/>
        <w:szCs w:val="20"/>
      </w:rPr>
      <w:t xml:space="preserve">-2011 </w:t>
    </w:r>
    <w:r w:rsidRPr="00664E01">
      <w:rPr>
        <w:sz w:val="20"/>
        <w:szCs w:val="20"/>
      </w:rPr>
      <w:t>(Semakan</w:t>
    </w:r>
    <w:r w:rsidR="00C975AC">
      <w:rPr>
        <w:sz w:val="20"/>
        <w:szCs w:val="20"/>
      </w:rPr>
      <w:t xml:space="preserve"> 2</w:t>
    </w:r>
    <w:r w:rsidRPr="00664E01">
      <w:rPr>
        <w:sz w:val="20"/>
        <w:szCs w:val="20"/>
      </w:rPr>
      <w:t>)</w:t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75AC" w:rsidRDefault="00C975A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517B52"/>
    <w:multiLevelType w:val="hybridMultilevel"/>
    <w:tmpl w:val="B564583C"/>
    <w:lvl w:ilvl="0" w:tplc="2D36E6E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isplayBackgroundShape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MrU0MjAyNbM0NrBU0lEKTi0uzszPAykwrAUAci5IwiwAAAA="/>
  </w:docVars>
  <w:rsids>
    <w:rsidRoot w:val="00975275"/>
    <w:rsid w:val="00007D5F"/>
    <w:rsid w:val="00013F4F"/>
    <w:rsid w:val="00072B80"/>
    <w:rsid w:val="000D3B75"/>
    <w:rsid w:val="00102DFE"/>
    <w:rsid w:val="00143669"/>
    <w:rsid w:val="00197179"/>
    <w:rsid w:val="001A25E8"/>
    <w:rsid w:val="00233F1C"/>
    <w:rsid w:val="002A558C"/>
    <w:rsid w:val="002A6C25"/>
    <w:rsid w:val="002E58AC"/>
    <w:rsid w:val="003232DE"/>
    <w:rsid w:val="003B2EEF"/>
    <w:rsid w:val="004F4B2F"/>
    <w:rsid w:val="004F6D96"/>
    <w:rsid w:val="00514622"/>
    <w:rsid w:val="005C275E"/>
    <w:rsid w:val="00652BF4"/>
    <w:rsid w:val="00664E01"/>
    <w:rsid w:val="006A4A6D"/>
    <w:rsid w:val="006D0838"/>
    <w:rsid w:val="006E2AE0"/>
    <w:rsid w:val="006F2A75"/>
    <w:rsid w:val="007A366F"/>
    <w:rsid w:val="00890A54"/>
    <w:rsid w:val="00937D4E"/>
    <w:rsid w:val="00975275"/>
    <w:rsid w:val="009B6BB5"/>
    <w:rsid w:val="00A12424"/>
    <w:rsid w:val="00A20913"/>
    <w:rsid w:val="00A30B59"/>
    <w:rsid w:val="00A63DE2"/>
    <w:rsid w:val="00A83674"/>
    <w:rsid w:val="00A93A57"/>
    <w:rsid w:val="00A93CE4"/>
    <w:rsid w:val="00BD5D4F"/>
    <w:rsid w:val="00C3385E"/>
    <w:rsid w:val="00C521E7"/>
    <w:rsid w:val="00C9247E"/>
    <w:rsid w:val="00C975AC"/>
    <w:rsid w:val="00CB1667"/>
    <w:rsid w:val="00CF3F17"/>
    <w:rsid w:val="00D23D69"/>
    <w:rsid w:val="00D3011E"/>
    <w:rsid w:val="00DC2B1B"/>
    <w:rsid w:val="00EB4063"/>
    <w:rsid w:val="00EC2DE3"/>
    <w:rsid w:val="00EF50F3"/>
    <w:rsid w:val="00F34C60"/>
    <w:rsid w:val="00F97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s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9D0DFE"/>
  <w15:docId w15:val="{71D13D0D-8749-45D1-A8BE-D5CA1E9272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ms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36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752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527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9752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75275"/>
  </w:style>
  <w:style w:type="paragraph" w:styleId="Footer">
    <w:name w:val="footer"/>
    <w:basedOn w:val="Normal"/>
    <w:link w:val="FooterChar"/>
    <w:uiPriority w:val="99"/>
    <w:semiHidden/>
    <w:unhideWhenUsed/>
    <w:rsid w:val="009752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75275"/>
  </w:style>
  <w:style w:type="table" w:styleId="TableGrid">
    <w:name w:val="Table Grid"/>
    <w:basedOn w:val="TableNormal"/>
    <w:uiPriority w:val="59"/>
    <w:rsid w:val="0097527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EF50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z md</cp:lastModifiedBy>
  <cp:revision>2</cp:revision>
  <cp:lastPrinted>2011-07-18T07:30:00Z</cp:lastPrinted>
  <dcterms:created xsi:type="dcterms:W3CDTF">2021-02-16T05:20:00Z</dcterms:created>
  <dcterms:modified xsi:type="dcterms:W3CDTF">2021-02-16T05:20:00Z</dcterms:modified>
</cp:coreProperties>
</file>